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C0C9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337E613C"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38FA439A"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not stopping or safety systems not initiating</w:t>
      </w:r>
      <w:r w:rsidR="00592D54">
        <w:t xml:space="preserve"> quick 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software administrators.</w:t>
      </w:r>
    </w:p>
    <w:p w14:paraId="293E4C6F" w14:textId="139BF116" w:rsidR="00574F04" w:rsidRDefault="00574F04" w:rsidP="00574F04">
      <w:pPr>
        <w:pStyle w:val="Heading2"/>
      </w:pPr>
      <w:r>
        <w:t>Products</w:t>
      </w:r>
    </w:p>
    <w:p w14:paraId="0B5AD239" w14:textId="6C57CAC5"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variations are still active</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1435161C"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For many retail markets, the customer makes purchasing decisions solely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77777777" w:rsidR="00154BCF" w:rsidRDefault="00154BCF" w:rsidP="00154BCF">
      <w:pPr>
        <w:pStyle w:val="Heading2"/>
      </w:pPr>
      <w:r>
        <w:t>Legal and Compliance</w:t>
      </w:r>
    </w:p>
    <w:p w14:paraId="539DDD0E" w14:textId="00251661"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077A1C">
        <w:t>for embedded 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sectPr w:rsidR="00154BC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AA2A8" w14:textId="77777777" w:rsidR="008C0C9D" w:rsidRDefault="008C0C9D" w:rsidP="0082223F">
      <w:pPr>
        <w:spacing w:line="240" w:lineRule="auto"/>
      </w:pPr>
      <w:r>
        <w:separator/>
      </w:r>
    </w:p>
  </w:endnote>
  <w:endnote w:type="continuationSeparator" w:id="0">
    <w:p w14:paraId="5DF006A0" w14:textId="77777777" w:rsidR="008C0C9D" w:rsidRDefault="008C0C9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10CE3" w14:textId="77777777" w:rsidR="008C0C9D" w:rsidRDefault="008C0C9D" w:rsidP="0082223F">
      <w:pPr>
        <w:spacing w:line="240" w:lineRule="auto"/>
      </w:pPr>
      <w:r>
        <w:separator/>
      </w:r>
    </w:p>
  </w:footnote>
  <w:footnote w:type="continuationSeparator" w:id="0">
    <w:p w14:paraId="1CD957B8" w14:textId="77777777" w:rsidR="008C0C9D" w:rsidRDefault="008C0C9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7FDF"/>
    <w:rsid w:val="00077A1C"/>
    <w:rsid w:val="000C26D5"/>
    <w:rsid w:val="00154BCF"/>
    <w:rsid w:val="00183597"/>
    <w:rsid w:val="00194483"/>
    <w:rsid w:val="002173E6"/>
    <w:rsid w:val="00223358"/>
    <w:rsid w:val="002255AA"/>
    <w:rsid w:val="00267AFF"/>
    <w:rsid w:val="00276E62"/>
    <w:rsid w:val="002806B7"/>
    <w:rsid w:val="002A3870"/>
    <w:rsid w:val="003576B0"/>
    <w:rsid w:val="003E1082"/>
    <w:rsid w:val="003F401E"/>
    <w:rsid w:val="003F4714"/>
    <w:rsid w:val="00401D65"/>
    <w:rsid w:val="004223E8"/>
    <w:rsid w:val="0047463E"/>
    <w:rsid w:val="004A44F4"/>
    <w:rsid w:val="004A784B"/>
    <w:rsid w:val="004D0A79"/>
    <w:rsid w:val="005407B6"/>
    <w:rsid w:val="0056415A"/>
    <w:rsid w:val="00574F04"/>
    <w:rsid w:val="005801F0"/>
    <w:rsid w:val="00592D54"/>
    <w:rsid w:val="005B7079"/>
    <w:rsid w:val="005E33B2"/>
    <w:rsid w:val="006329F1"/>
    <w:rsid w:val="00673CC7"/>
    <w:rsid w:val="006D793E"/>
    <w:rsid w:val="0073677D"/>
    <w:rsid w:val="007F0EEE"/>
    <w:rsid w:val="0082223F"/>
    <w:rsid w:val="00824617"/>
    <w:rsid w:val="008B5129"/>
    <w:rsid w:val="008C0C9D"/>
    <w:rsid w:val="009A757D"/>
    <w:rsid w:val="009F24A8"/>
    <w:rsid w:val="00C43F08"/>
    <w:rsid w:val="00C6450E"/>
    <w:rsid w:val="00C73692"/>
    <w:rsid w:val="00C93BB7"/>
    <w:rsid w:val="00CB25E9"/>
    <w:rsid w:val="00D75C7B"/>
    <w:rsid w:val="00D85C7B"/>
    <w:rsid w:val="00DE2224"/>
    <w:rsid w:val="00E5045D"/>
    <w:rsid w:val="00E51AF8"/>
    <w:rsid w:val="00E7096D"/>
    <w:rsid w:val="00E832DD"/>
    <w:rsid w:val="00E97C1E"/>
    <w:rsid w:val="00ED3713"/>
    <w:rsid w:val="00EE602F"/>
    <w:rsid w:val="00EE7580"/>
    <w:rsid w:val="00F017AB"/>
    <w:rsid w:val="00F53305"/>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s>
</file>

<file path=customXml/itemProps1.xml><?xml version="1.0" encoding="utf-8"?>
<ds:datastoreItem xmlns:ds="http://schemas.openxmlformats.org/officeDocument/2006/customXml" ds:itemID="{FE8CC74F-2444-41C3-A114-94075E132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5</TotalTime>
  <Pages>4</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0-05-17T21:33:00Z</dcterms:modified>
</cp:coreProperties>
</file>